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9459" w14:textId="420B2561" w:rsidR="00946917" w:rsidRPr="00946917" w:rsidRDefault="00946917" w:rsidP="006D73F0">
      <w:pPr>
        <w:jc w:val="center"/>
        <w:rPr>
          <w:sz w:val="72"/>
          <w:szCs w:val="72"/>
          <w:u w:val="single"/>
        </w:rPr>
      </w:pPr>
      <w:r w:rsidRPr="00946917">
        <w:rPr>
          <w:sz w:val="72"/>
          <w:szCs w:val="72"/>
          <w:u w:val="single"/>
        </w:rPr>
        <w:t>CSPC 54 : Prolog Assignment</w:t>
      </w:r>
      <w:r w:rsidR="00B25AD0">
        <w:rPr>
          <w:sz w:val="72"/>
          <w:szCs w:val="72"/>
          <w:u w:val="single"/>
        </w:rPr>
        <w:t>-</w:t>
      </w:r>
      <w:r w:rsidR="00A921BC">
        <w:rPr>
          <w:sz w:val="72"/>
          <w:szCs w:val="72"/>
          <w:u w:val="single"/>
        </w:rPr>
        <w:t>3</w:t>
      </w:r>
    </w:p>
    <w:p w14:paraId="1D550722" w14:textId="2305E56E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Name : </w:t>
      </w:r>
      <w:r w:rsidR="00946917" w:rsidRPr="00946917">
        <w:rPr>
          <w:sz w:val="36"/>
          <w:szCs w:val="36"/>
        </w:rPr>
        <w:t xml:space="preserve">Rajneesh Pandey, </w:t>
      </w:r>
    </w:p>
    <w:p w14:paraId="1D62014B" w14:textId="6EEA0E36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Roll no. </w:t>
      </w:r>
      <w:r w:rsidR="00946917" w:rsidRPr="00946917">
        <w:rPr>
          <w:sz w:val="36"/>
          <w:szCs w:val="36"/>
        </w:rPr>
        <w:t xml:space="preserve">106119100, </w:t>
      </w:r>
    </w:p>
    <w:p w14:paraId="120D68A8" w14:textId="34B880AA" w:rsidR="00946917" w:rsidRPr="00946917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lass : </w:t>
      </w:r>
      <w:r w:rsidR="00946917" w:rsidRPr="00946917">
        <w:rPr>
          <w:sz w:val="36"/>
          <w:szCs w:val="36"/>
        </w:rPr>
        <w:t>CSE-B</w:t>
      </w:r>
    </w:p>
    <w:p w14:paraId="4DD7FFC7" w14:textId="2D8EC8C3" w:rsidR="00946917" w:rsidRDefault="00946917" w:rsidP="00946917">
      <w:pPr>
        <w:rPr>
          <w:sz w:val="28"/>
        </w:rPr>
      </w:pPr>
    </w:p>
    <w:p w14:paraId="5E501F9E" w14:textId="77777777" w:rsidR="00A921BC" w:rsidRDefault="00A921BC" w:rsidP="00A921BC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</w:rPr>
        <w:t>Instructions</w:t>
      </w:r>
    </w:p>
    <w:p w14:paraId="42D9CC13" w14:textId="77777777" w:rsidR="00A921BC" w:rsidRDefault="00A921BC" w:rsidP="00A921BC">
      <w:pPr>
        <w:shd w:val="clear" w:color="auto" w:fill="FFFFFF"/>
        <w:rPr>
          <w:rFonts w:ascii="inherit" w:hAnsi="inherit" w:cs="Segoe UI"/>
          <w:color w:val="252424"/>
          <w:sz w:val="21"/>
          <w:szCs w:val="21"/>
        </w:rPr>
      </w:pPr>
      <w:r>
        <w:rPr>
          <w:rFonts w:ascii="inherit" w:hAnsi="inherit" w:cs="Segoe UI"/>
          <w:color w:val="252424"/>
          <w:sz w:val="21"/>
          <w:szCs w:val="21"/>
        </w:rPr>
        <w:t>Implement, DFS, BFS, Best-first search and A* search algorithms in Prolog. Compare the algorithms and justify your results. For A* and Best-first search you may use Straight line distance as the heuristics function. </w:t>
      </w:r>
    </w:p>
    <w:p w14:paraId="3F621228" w14:textId="252CC7CC" w:rsidR="00A921BC" w:rsidRDefault="00A921BC" w:rsidP="00A921BC">
      <w:pPr>
        <w:shd w:val="clear" w:color="auto" w:fill="FFFFFF"/>
        <w:rPr>
          <w:rFonts w:ascii="inherit" w:hAnsi="inherit" w:cs="Segoe UI"/>
          <w:color w:val="252424"/>
          <w:sz w:val="21"/>
          <w:szCs w:val="21"/>
        </w:rPr>
      </w:pPr>
      <w:r>
        <w:rPr>
          <w:rFonts w:ascii="inherit" w:hAnsi="inherit" w:cs="Segoe UI"/>
          <w:color w:val="252424"/>
          <w:sz w:val="21"/>
          <w:szCs w:val="21"/>
        </w:rPr>
        <w:t>Try an alternate heuristic function and compare that with the SLD. </w:t>
      </w:r>
    </w:p>
    <w:p w14:paraId="305F4ED1" w14:textId="77777777" w:rsidR="00A921BC" w:rsidRDefault="00A921BC" w:rsidP="00A921BC">
      <w:pPr>
        <w:shd w:val="clear" w:color="auto" w:fill="FFFFFF"/>
        <w:rPr>
          <w:rFonts w:ascii="inherit" w:hAnsi="inherit" w:cs="Segoe UI"/>
          <w:color w:val="252424"/>
          <w:sz w:val="21"/>
          <w:szCs w:val="21"/>
        </w:rPr>
      </w:pPr>
      <w:r>
        <w:rPr>
          <w:rFonts w:ascii="inherit" w:hAnsi="inherit" w:cs="Segoe UI"/>
          <w:color w:val="252424"/>
          <w:sz w:val="21"/>
          <w:szCs w:val="21"/>
        </w:rPr>
        <w:t>Apply the above algorithms to solve the TSP problem </w:t>
      </w:r>
    </w:p>
    <w:p w14:paraId="40817894" w14:textId="77777777" w:rsidR="00946917" w:rsidRDefault="00946917" w:rsidP="00946917">
      <w:pPr>
        <w:rPr>
          <w:sz w:val="28"/>
        </w:rPr>
      </w:pPr>
    </w:p>
    <w:p w14:paraId="493507A8" w14:textId="727C54E6" w:rsidR="00946917" w:rsidRDefault="00946917" w:rsidP="00946917">
      <w:pPr>
        <w:rPr>
          <w:sz w:val="28"/>
        </w:rPr>
      </w:pPr>
      <w:r w:rsidRPr="00946917">
        <w:rPr>
          <w:sz w:val="28"/>
        </w:rPr>
        <w:t xml:space="preserve">Code : </w:t>
      </w:r>
    </w:p>
    <w:p w14:paraId="68EEC39F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/* city with its corresponding index */</w:t>
      </w:r>
    </w:p>
    <w:p w14:paraId="2AD3A3D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City A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144183B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City B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3065D832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City C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4E23C72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City D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4D9C574C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City E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01CDCB9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6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City F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4F071BB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7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City G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5EBE40F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43CF81F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/* Distance between cities */</w:t>
      </w:r>
    </w:p>
    <w:p w14:paraId="0ABA0E6B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36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/* From City A to City B the distance is 436 kilometers */</w:t>
      </w:r>
    </w:p>
    <w:p w14:paraId="1EC7D3FF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7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60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731CAF2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78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2E78835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99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6053C3DF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8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088E3A5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7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6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5361373B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6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27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5390B68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7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71B79962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7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4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2B8428DB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6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9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082034E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roa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8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569A1F24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71A97BC5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/* Heuristic that was used                */</w:t>
      </w:r>
    </w:p>
    <w:p w14:paraId="0DFE30A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/* distance with straight line (assumed) */</w:t>
      </w:r>
    </w:p>
    <w:p w14:paraId="6B9D225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0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063BAC9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5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3A57F072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5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5AB020F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0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31EDEF5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8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1002976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6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4E76D48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lastRenderedPageBreak/>
        <w:t>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7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3FC4534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8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0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69BAA30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380D292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/* highway between cities */</w:t>
      </w:r>
    </w:p>
    <w:p w14:paraId="6BF055F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163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7E1EE9A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343 e 358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02F68E8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163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47C58E74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163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00F6DCB3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246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197D805E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7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246, 364 e 163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7EB2589C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3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6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358 e 364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1AFE427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7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163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274771D2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5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163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7AE6426D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4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6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N 358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6E8F5830" w14:textId="77777777" w:rsidR="00A921BC" w:rsidRPr="00A921BC" w:rsidRDefault="00A921BC" w:rsidP="00A921BC">
      <w:pPr>
        <w:shd w:val="clear" w:color="auto" w:fill="262335"/>
        <w:spacing w:after="24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0C372EBD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find_shortest_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Origi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estinatio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3C08C18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city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Origi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36F55313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city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estinatio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7C80E37B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a_star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[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]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Reverse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77A3CEE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reverse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Reverse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62448ED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The best/shortest Path is: 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print_path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ighway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7B28A6BE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   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Highway to be traveled will be: 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print_highways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ighway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!.</w:t>
      </w:r>
    </w:p>
    <w:p w14:paraId="10E44FD4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find_shortest_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There was an error with origin or destination city, please type again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21D7272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560599F2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find_all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Origi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estinatio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2FEFBB25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city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Origi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1AEB594E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city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estinatio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51CDB72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a_star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[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]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Reverse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5BF89814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reverse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Reverse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6AEF1E9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A Path was found: 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print_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ighway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72757333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Highway to be traveled will be: 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print_highways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ighway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fail.</w:t>
      </w:r>
    </w:p>
    <w:p w14:paraId="1ED15E8B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find_all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That is all!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6124CD7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5BEA44D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a_star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e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e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455EB475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member(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e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5D3DBEA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decide_be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),</w:t>
      </w:r>
    </w:p>
    <w:p w14:paraId="24C6DCF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==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7C17A53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a_star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estinatio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Best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322A966F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decide_be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Be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26D9FD9D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delete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Be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reviousPath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13E328FC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expand_border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Be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Path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0CA800D3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appen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reviousPath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Path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243457C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a_star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estination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Best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071723F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1DCB6B9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decide_be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X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X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!.</w:t>
      </w:r>
    </w:p>
    <w:p w14:paraId="1FEB1D74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decide_be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Z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Be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19D5BB5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h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377FD38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h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3DE3290E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+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=&lt;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+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</w:p>
    <w:p w14:paraId="4EAAC25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decide_be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Z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Be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07EE9605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decide_be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Z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Be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66FDEE7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lastRenderedPageBreak/>
        <w:t>    h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36B160D5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h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4DDCA7E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+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&gt;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+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</w:p>
    <w:p w14:paraId="2522A25D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decide_be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Z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Be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3CBB81E8" w14:textId="77777777" w:rsidR="00A921BC" w:rsidRPr="00A921BC" w:rsidRDefault="00A921BC" w:rsidP="00A921BC">
      <w:pPr>
        <w:shd w:val="clear" w:color="auto" w:fill="262335"/>
        <w:spacing w:after="24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00737CFF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expand_border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o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698F02B3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findall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o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</w:p>
    <w:p w14:paraId="2E67727C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    (road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City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519FBBBD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    not(member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)),</w:t>
      </w:r>
    </w:p>
    <w:p w14:paraId="77F2207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   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1ED386A4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change_cost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33E0F12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5790727B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change_cost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[]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[]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!.</w:t>
      </w:r>
    </w:p>
    <w:p w14:paraId="5B84C88D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change_cost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Total_Co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[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Cost_Tot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Z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100EAA55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road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1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istanc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1DA941F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Cost_Total</w:t>
      </w:r>
      <w:proofErr w:type="spellEnd"/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 is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Total_Co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+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Distanc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</w:p>
    <w:p w14:paraId="015383D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change_cost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Z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7BF54E94" w14:textId="77777777" w:rsidR="00A921BC" w:rsidRPr="00A921BC" w:rsidRDefault="00A921BC" w:rsidP="00A921BC">
      <w:pPr>
        <w:shd w:val="clear" w:color="auto" w:fill="262335"/>
        <w:spacing w:after="24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0CD4798F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print_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o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[]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n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The total cost of the path is: 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o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 kilometers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nl.</w:t>
      </w:r>
    </w:p>
    <w:p w14:paraId="4E48104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print_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o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[]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city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am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am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 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n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The total cost of the path is: 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ost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 kilometers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nl.</w:t>
      </w:r>
    </w:p>
    <w:p w14:paraId="3DA56FE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print_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ighway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0EC1B66D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city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am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3880231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highway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26CF7C6E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appen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ighwa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R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Highway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00E5559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am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, 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79113C3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print_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City2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R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254043A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2D70471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print_highway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X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X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  <w:proofErr w:type="spellStart"/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nl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 </w:t>
      </w:r>
      <w:proofErr w:type="spellStart"/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nl</w:t>
      </w:r>
      <w:proofErr w:type="spellEnd"/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47642D0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print_highway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X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691F2533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X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writ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' - '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6AE30B5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print_highway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Y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2335EA95" w14:textId="77777777" w:rsidR="00A921BC" w:rsidRPr="00A921BC" w:rsidRDefault="00A921BC" w:rsidP="00A921BC">
      <w:pPr>
        <w:shd w:val="clear" w:color="auto" w:fill="262335"/>
        <w:spacing w:after="24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br/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br/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br/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br/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br/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br/>
      </w:r>
    </w:p>
    <w:p w14:paraId="1160FD8A" w14:textId="77777777" w:rsidR="00B25AD0" w:rsidRPr="00946917" w:rsidRDefault="00B25AD0" w:rsidP="0094691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24292E"/>
          <w:sz w:val="26"/>
          <w:szCs w:val="26"/>
          <w:lang w:eastAsia="en-IN" w:bidi="hi-IN"/>
        </w:rPr>
      </w:pPr>
    </w:p>
    <w:p w14:paraId="717C5A67" w14:textId="77823553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INPUT:</w:t>
      </w:r>
      <w:r w:rsidRPr="00946917">
        <w:rPr>
          <w:rFonts w:ascii="Consolas" w:hAnsi="Consolas"/>
        </w:rPr>
        <w:t xml:space="preserve"> </w:t>
      </w:r>
      <w:proofErr w:type="spellStart"/>
      <w:r w:rsidR="00A921BC" w:rsidRPr="00A921BC">
        <w:rPr>
          <w:rFonts w:ascii="Consolas" w:hAnsi="Consolas"/>
        </w:rPr>
        <w:t>find_shortest_path</w:t>
      </w:r>
      <w:proofErr w:type="spellEnd"/>
      <w:r w:rsidR="00A921BC" w:rsidRPr="00A921BC">
        <w:rPr>
          <w:rFonts w:ascii="Consolas" w:hAnsi="Consolas"/>
        </w:rPr>
        <w:t xml:space="preserve">('City </w:t>
      </w:r>
      <w:proofErr w:type="spellStart"/>
      <w:r w:rsidR="00A921BC" w:rsidRPr="00A921BC">
        <w:rPr>
          <w:rFonts w:ascii="Consolas" w:hAnsi="Consolas"/>
        </w:rPr>
        <w:t>A','City</w:t>
      </w:r>
      <w:proofErr w:type="spellEnd"/>
      <w:r w:rsidR="00A921BC" w:rsidRPr="00A921BC">
        <w:rPr>
          <w:rFonts w:ascii="Consolas" w:hAnsi="Consolas"/>
        </w:rPr>
        <w:t xml:space="preserve"> E').</w:t>
      </w:r>
    </w:p>
    <w:p w14:paraId="6F7FDE7C" w14:textId="77777777" w:rsidR="00B25AD0" w:rsidRPr="00946917" w:rsidRDefault="00B25AD0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46E568BB" w14:textId="77777777" w:rsidR="00B25AD0" w:rsidRDefault="00946917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OUTPUT:</w:t>
      </w:r>
      <w:r w:rsidRPr="00946917">
        <w:rPr>
          <w:rFonts w:ascii="Consolas" w:hAnsi="Consolas"/>
        </w:rPr>
        <w:t xml:space="preserve"> </w:t>
      </w:r>
    </w:p>
    <w:p w14:paraId="70084F92" w14:textId="77777777" w:rsidR="00A921BC" w:rsidRDefault="00A921BC" w:rsidP="00B25AD0">
      <w:pPr>
        <w:shd w:val="clear" w:color="auto" w:fill="FFFFFF"/>
        <w:spacing w:after="0" w:line="360" w:lineRule="atLeast"/>
        <w:rPr>
          <w:rStyle w:val="pl-atom"/>
          <w:rFonts w:ascii="Helvetica" w:hAnsi="Helvetica"/>
          <w:color w:val="773300"/>
          <w:sz w:val="21"/>
          <w:szCs w:val="21"/>
        </w:rPr>
      </w:pPr>
      <w:r>
        <w:rPr>
          <w:rStyle w:val="pl-atom"/>
          <w:rFonts w:ascii="Helvetica" w:hAnsi="Helvetica"/>
          <w:color w:val="773300"/>
          <w:sz w:val="21"/>
          <w:szCs w:val="21"/>
        </w:rPr>
        <w:t xml:space="preserve">The best/shortest Path </w:t>
      </w:r>
      <w:proofErr w:type="gramStart"/>
      <w:r>
        <w:rPr>
          <w:rStyle w:val="pl-atom"/>
          <w:rFonts w:ascii="Helvetica" w:hAnsi="Helvetica"/>
          <w:color w:val="773300"/>
          <w:sz w:val="21"/>
          <w:szCs w:val="21"/>
        </w:rPr>
        <w:t>is:</w:t>
      </w:r>
      <w:proofErr w:type="gramEnd"/>
      <w:r>
        <w:rPr>
          <w:rStyle w:val="pl-atom"/>
          <w:rFonts w:ascii="Helvetica" w:hAnsi="Helvetica"/>
          <w:color w:val="773300"/>
          <w:sz w:val="21"/>
          <w:szCs w:val="21"/>
        </w:rPr>
        <w:t> City A, City B, City E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pl-atom"/>
          <w:rFonts w:ascii="Helvetica" w:hAnsi="Helvetica"/>
          <w:color w:val="773300"/>
          <w:sz w:val="21"/>
          <w:szCs w:val="21"/>
        </w:rPr>
        <w:t>The total cost of the path is: </w:t>
      </w:r>
      <w:r>
        <w:rPr>
          <w:rStyle w:val="pl-int"/>
          <w:rFonts w:ascii="Helvetica" w:hAnsi="Helvetica"/>
          <w:color w:val="333333"/>
          <w:sz w:val="21"/>
          <w:szCs w:val="21"/>
        </w:rPr>
        <w:t>521</w:t>
      </w:r>
      <w:r>
        <w:rPr>
          <w:rStyle w:val="pl-atom"/>
          <w:rFonts w:ascii="Helvetica" w:hAnsi="Helvetica"/>
          <w:color w:val="773300"/>
          <w:sz w:val="21"/>
          <w:szCs w:val="21"/>
        </w:rPr>
        <w:t> </w:t>
      </w:r>
      <w:proofErr w:type="spellStart"/>
      <w:r>
        <w:rPr>
          <w:rStyle w:val="pl-atom"/>
          <w:rFonts w:ascii="Helvetica" w:hAnsi="Helvetica"/>
          <w:color w:val="773300"/>
          <w:sz w:val="21"/>
          <w:szCs w:val="21"/>
        </w:rPr>
        <w:t>kilometers</w:t>
      </w:r>
      <w:proofErr w:type="spellEnd"/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pl-atom"/>
          <w:rFonts w:ascii="Helvetica" w:hAnsi="Helvetica"/>
          <w:color w:val="773300"/>
          <w:sz w:val="21"/>
          <w:szCs w:val="21"/>
        </w:rPr>
        <w:t xml:space="preserve">Highway to be </w:t>
      </w:r>
      <w:proofErr w:type="spellStart"/>
      <w:r>
        <w:rPr>
          <w:rStyle w:val="pl-atom"/>
          <w:rFonts w:ascii="Helvetica" w:hAnsi="Helvetica"/>
          <w:color w:val="773300"/>
          <w:sz w:val="21"/>
          <w:szCs w:val="21"/>
        </w:rPr>
        <w:t>traveled</w:t>
      </w:r>
      <w:proofErr w:type="spellEnd"/>
      <w:r>
        <w:rPr>
          <w:rStyle w:val="pl-atom"/>
          <w:rFonts w:ascii="Helvetica" w:hAnsi="Helvetica"/>
          <w:color w:val="773300"/>
          <w:sz w:val="21"/>
          <w:szCs w:val="21"/>
        </w:rPr>
        <w:t xml:space="preserve"> will be: N 163 - N 163</w:t>
      </w:r>
    </w:p>
    <w:p w14:paraId="40E87FC3" w14:textId="77777777" w:rsidR="00A921BC" w:rsidRDefault="00A921BC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131720A8" w14:textId="77777777" w:rsidR="00A921BC" w:rsidRDefault="00A921BC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142B8AB7" w14:textId="327A262B" w:rsidR="00946917" w:rsidRPr="00B25AD0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  <w:u w:val="single"/>
        </w:rPr>
        <w:lastRenderedPageBreak/>
        <w:t xml:space="preserve">Screenshots: </w:t>
      </w:r>
    </w:p>
    <w:p w14:paraId="61B4A00A" w14:textId="696C956B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05AD1865" w14:textId="77777777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7023CFC1" w14:textId="547A9D2C" w:rsidR="00946917" w:rsidRPr="00946917" w:rsidRDefault="00A921BC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A921BC">
        <w:rPr>
          <w:rFonts w:ascii="Consolas" w:hAnsi="Consolas"/>
        </w:rPr>
        <w:drawing>
          <wp:inline distT="0" distB="0" distL="0" distR="0" wp14:anchorId="7EEC7BB8" wp14:editId="1CC6662C">
            <wp:extent cx="66459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AC5A6" w14:textId="024A78A2" w:rsidR="00946917" w:rsidRDefault="00946917" w:rsidP="00946917">
      <w:pPr>
        <w:rPr>
          <w:sz w:val="28"/>
        </w:rPr>
      </w:pPr>
    </w:p>
    <w:p w14:paraId="7E029FBC" w14:textId="2B9643D6" w:rsidR="00A921BC" w:rsidRDefault="00A921BC" w:rsidP="00946917">
      <w:pPr>
        <w:rPr>
          <w:sz w:val="28"/>
        </w:rPr>
      </w:pPr>
    </w:p>
    <w:p w14:paraId="3EB524C3" w14:textId="3AF1C6AE" w:rsidR="00A921BC" w:rsidRPr="00A921BC" w:rsidRDefault="00A921BC" w:rsidP="00946917">
      <w:pPr>
        <w:rPr>
          <w:sz w:val="28"/>
          <w:u w:val="single"/>
        </w:rPr>
      </w:pPr>
      <w:r w:rsidRPr="00A921BC">
        <w:rPr>
          <w:sz w:val="28"/>
          <w:u w:val="single"/>
        </w:rPr>
        <w:t>BFS and DFS</w:t>
      </w:r>
      <w:r>
        <w:rPr>
          <w:sz w:val="28"/>
          <w:u w:val="single"/>
        </w:rPr>
        <w:t xml:space="preserve"> in Prolog</w:t>
      </w:r>
    </w:p>
    <w:p w14:paraId="6C8798D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28FFA29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%--------------------------------------------------------------%</w:t>
      </w:r>
    </w:p>
    <w:p w14:paraId="720D21BE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%   Depth-first search by using a stack                        %</w:t>
      </w:r>
    </w:p>
    <w:p w14:paraId="7CD45A4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%   call: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depth_first</w:t>
      </w:r>
      <w:proofErr w:type="spellEnd"/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(+[[Start]],+Goal,-Path,-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ExploredNodes</w:t>
      </w:r>
      <w:proofErr w:type="spellEnd"/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).  %</w:t>
      </w:r>
    </w:p>
    <w:p w14:paraId="7998312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%--------------------------------------------------------------%</w:t>
      </w:r>
    </w:p>
    <w:p w14:paraId="1E22D65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depth_fir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|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39859CF3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depth_fir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Queue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Final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55E2EBD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extend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Path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</w:p>
    <w:p w14:paraId="7D7EA7F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appen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Queu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Queue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7EFDA6A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depth_fir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Queu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Final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M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63EF80A0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 is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M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+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7626753B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3C6C42FB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exten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od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Path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20527C6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findall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Nod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od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</w:p>
    <w:p w14:paraId="177BB132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        (arc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od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Node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</w:p>
    <w:p w14:paraId="7F4997F6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       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\+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member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Nod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), </w:t>
      </w: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% for avoiding loops</w:t>
      </w:r>
    </w:p>
    <w:p w14:paraId="4557BF8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       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Path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525BDEAF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4AC8C1A9" w14:textId="7ADDB2D3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26224795" w14:textId="0C20ED95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6647276C" w14:textId="52C04036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346C39A0" w14:textId="36EB7915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0290D8D3" w14:textId="09DAC0FE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282A7571" w14:textId="7FE83E1D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0BA3D9D5" w14:textId="27E882D8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1DF0505E" w14:textId="2747ECF5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0D5A3F6F" w14:textId="5A40434A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6E625009" w14:textId="4CA56786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00815C12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12BA43DE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%--------------------------------------------------------------%</w:t>
      </w:r>
    </w:p>
    <w:p w14:paraId="0ECA5C7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%   Breadth-first search                                       %</w:t>
      </w:r>
    </w:p>
    <w:p w14:paraId="0449F948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%   call: 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breadth_first</w:t>
      </w:r>
      <w:proofErr w:type="spellEnd"/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(+[[Start]],+Goal,-Path,-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ExploredNodes</w:t>
      </w:r>
      <w:proofErr w:type="spellEnd"/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).%</w:t>
      </w:r>
    </w:p>
    <w:p w14:paraId="24ECED8A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i/>
          <w:iCs/>
          <w:color w:val="848BBD"/>
          <w:sz w:val="22"/>
          <w:szCs w:val="22"/>
          <w:lang w:eastAsia="en-IN" w:bidi="hi-IN"/>
        </w:rPr>
        <w:t>%--------------------------------------------------------------%</w:t>
      </w:r>
    </w:p>
    <w:p w14:paraId="30618B52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breadth_fir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|</w:t>
      </w:r>
      <w:r w:rsidRPr="00A921BC">
        <w:rPr>
          <w:rFonts w:ascii="Droid Sans Mono" w:eastAsia="Times New Roman" w:hAnsi="Droid Sans Mono" w:cs="Droid Sans Mono"/>
          <w:b/>
          <w:bCs/>
          <w:color w:val="FE4450"/>
          <w:sz w:val="22"/>
          <w:szCs w:val="22"/>
          <w:lang w:eastAsia="en-IN" w:bidi="hi-IN"/>
        </w:rPr>
        <w:t>_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0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292A8781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proofErr w:type="spellStart"/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breadth_fir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[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|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Queue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],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Final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 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:-</w:t>
      </w:r>
    </w:p>
    <w:p w14:paraId="5F9D3AF9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extend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Paths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 </w:t>
      </w:r>
    </w:p>
    <w:p w14:paraId="2DEC5DDE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color w:val="36F9F6"/>
          <w:sz w:val="22"/>
          <w:szCs w:val="22"/>
          <w:lang w:eastAsia="en-IN" w:bidi="hi-IN"/>
        </w:rPr>
        <w:t>append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Queu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Paths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Queue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5FD9C75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proofErr w:type="spellStart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breadth_first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(</w:t>
      </w:r>
      <w:proofErr w:type="spellStart"/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ewQueue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Goal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FinalPath</w:t>
      </w: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,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M</w:t>
      </w:r>
      <w:proofErr w:type="spellEnd"/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),</w:t>
      </w:r>
    </w:p>
    <w:p w14:paraId="40C14F90" w14:textId="685FC206" w:rsid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</w:pPr>
      <w:r w:rsidRPr="00A921BC"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  <w:t>   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N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 is </w:t>
      </w:r>
      <w:r w:rsidRPr="00A921BC">
        <w:rPr>
          <w:rFonts w:ascii="Droid Sans Mono" w:eastAsia="Times New Roman" w:hAnsi="Droid Sans Mono" w:cs="Droid Sans Mono"/>
          <w:i/>
          <w:iCs/>
          <w:color w:val="FF7EDB"/>
          <w:sz w:val="22"/>
          <w:szCs w:val="22"/>
          <w:lang w:eastAsia="en-IN" w:bidi="hi-IN"/>
        </w:rPr>
        <w:t>M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+</w:t>
      </w:r>
      <w:r w:rsidRPr="00A921BC">
        <w:rPr>
          <w:rFonts w:ascii="Droid Sans Mono" w:eastAsia="Times New Roman" w:hAnsi="Droid Sans Mono" w:cs="Droid Sans Mono"/>
          <w:color w:val="F97E72"/>
          <w:sz w:val="22"/>
          <w:szCs w:val="22"/>
          <w:lang w:eastAsia="en-IN" w:bidi="hi-IN"/>
        </w:rPr>
        <w:t>1</w:t>
      </w:r>
      <w:r w:rsidRPr="00A921BC">
        <w:rPr>
          <w:rFonts w:ascii="Droid Sans Mono" w:eastAsia="Times New Roman" w:hAnsi="Droid Sans Mono" w:cs="Droid Sans Mono"/>
          <w:color w:val="FEDE5D"/>
          <w:sz w:val="22"/>
          <w:szCs w:val="22"/>
          <w:lang w:eastAsia="en-IN" w:bidi="hi-IN"/>
        </w:rPr>
        <w:t>.</w:t>
      </w:r>
    </w:p>
    <w:p w14:paraId="3CA33E97" w14:textId="77777777" w:rsidR="00A921BC" w:rsidRPr="00A921BC" w:rsidRDefault="00A921BC" w:rsidP="00A921BC">
      <w:pPr>
        <w:shd w:val="clear" w:color="auto" w:fill="262335"/>
        <w:spacing w:after="0" w:line="285" w:lineRule="atLeast"/>
        <w:rPr>
          <w:rFonts w:ascii="Droid Sans Mono" w:eastAsia="Times New Roman" w:hAnsi="Droid Sans Mono" w:cs="Droid Sans Mono"/>
          <w:color w:val="BBBBBB"/>
          <w:sz w:val="22"/>
          <w:szCs w:val="22"/>
          <w:lang w:eastAsia="en-IN" w:bidi="hi-IN"/>
        </w:rPr>
      </w:pPr>
    </w:p>
    <w:p w14:paraId="5B9C922E" w14:textId="77777777" w:rsidR="00A921BC" w:rsidRPr="00946917" w:rsidRDefault="00A921BC" w:rsidP="00946917">
      <w:pPr>
        <w:rPr>
          <w:sz w:val="28"/>
        </w:rPr>
      </w:pPr>
    </w:p>
    <w:sectPr w:rsidR="00A921BC" w:rsidRPr="00946917" w:rsidSect="009469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OwNLcwNTQyMLFQ0lEKTi0uzszPAykwrgUAmJTP+ywAAAA="/>
  </w:docVars>
  <w:rsids>
    <w:rsidRoot w:val="00946917"/>
    <w:rsid w:val="000175C1"/>
    <w:rsid w:val="00426AE4"/>
    <w:rsid w:val="00603719"/>
    <w:rsid w:val="006D73F0"/>
    <w:rsid w:val="00946917"/>
    <w:rsid w:val="00A921BC"/>
    <w:rsid w:val="00B25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6923"/>
  <w15:chartTrackingRefBased/>
  <w15:docId w15:val="{374278AC-E34F-435F-948A-4D6353AA3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25A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5AD0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customStyle="1" w:styleId="pl-atom">
    <w:name w:val="pl-atom"/>
    <w:basedOn w:val="DefaultParagraphFont"/>
    <w:rsid w:val="00A921BC"/>
  </w:style>
  <w:style w:type="character" w:customStyle="1" w:styleId="pl-int">
    <w:name w:val="pl-int"/>
    <w:basedOn w:val="DefaultParagraphFont"/>
    <w:rsid w:val="00A921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8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8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8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4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0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12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22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69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12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0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3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8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 PANDEY</cp:lastModifiedBy>
  <cp:revision>7</cp:revision>
  <cp:lastPrinted>2021-08-20T17:49:00Z</cp:lastPrinted>
  <dcterms:created xsi:type="dcterms:W3CDTF">2021-08-06T15:21:00Z</dcterms:created>
  <dcterms:modified xsi:type="dcterms:W3CDTF">2021-08-20T17:49:00Z</dcterms:modified>
</cp:coreProperties>
</file>